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a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a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a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a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a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lastRenderedPageBreak/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5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lastRenderedPageBreak/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lastRenderedPageBreak/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ShiCong</w:t>
            </w:r>
          </w:p>
          <w:p w14:paraId="5A33EB59" w14:textId="17454C53" w:rsidR="00B764D7" w:rsidRPr="00B764D7" w:rsidRDefault="0058218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afa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a0"/>
            </w:pPr>
            <w:r>
              <w:t>Gyeong-Cheol LEE</w:t>
            </w:r>
          </w:p>
          <w:p w14:paraId="6B57DD4F" w14:textId="766099AE" w:rsidR="001A78D0" w:rsidRPr="004841CB" w:rsidRDefault="00582187" w:rsidP="001A78D0">
            <w:pPr>
              <w:pStyle w:val="a0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afa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a0"/>
            </w:pPr>
          </w:p>
          <w:p w14:paraId="07ECE60E" w14:textId="4DBCC478" w:rsidR="002612B9" w:rsidRDefault="002612B9" w:rsidP="002612B9">
            <w:pPr>
              <w:pStyle w:val="a0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582187" w:rsidP="001A78D0">
            <w:pPr>
              <w:pStyle w:val="a0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afa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a0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Pr="00E77C1E" w:rsidRDefault="00246DDF" w:rsidP="001A78D0">
            <w:pPr>
              <w:pStyle w:val="a0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 Augustyniak</w:t>
            </w:r>
          </w:p>
          <w:p w14:paraId="6CBE605F" w14:textId="370095D4" w:rsidR="00246DDF" w:rsidRPr="00E77C1E" w:rsidRDefault="00246DDF" w:rsidP="001A78D0">
            <w:pPr>
              <w:pStyle w:val="a0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582187" w:rsidP="001A78D0">
            <w:pPr>
              <w:pStyle w:val="a0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afa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Pr="00E77C1E" w:rsidRDefault="005954D1" w:rsidP="001A78D0">
            <w:pPr>
              <w:pStyle w:val="a0"/>
              <w:rPr>
                <w:lang w:val="sv-SE"/>
              </w:rPr>
            </w:pPr>
            <w:r w:rsidRPr="00E77C1E">
              <w:rPr>
                <w:lang w:val="sv-SE"/>
              </w:rPr>
              <w:t>Emre A. Yavuz</w:t>
            </w:r>
          </w:p>
          <w:p w14:paraId="755F8AB1" w14:textId="5F19E24B" w:rsidR="005954D1" w:rsidRPr="00E77C1E" w:rsidRDefault="00582187" w:rsidP="001A78D0">
            <w:pPr>
              <w:pStyle w:val="a0"/>
              <w:rPr>
                <w:lang w:val="sv-SE"/>
              </w:rPr>
            </w:pPr>
            <w:hyperlink r:id="rId15" w:history="1">
              <w:r w:rsidR="005954D1" w:rsidRPr="00E77C1E">
                <w:rPr>
                  <w:rStyle w:val="afa"/>
                  <w:lang w:val="sv-SE" w:eastAsia="en-GB"/>
                </w:rPr>
                <w:t>emre.yavuz@ericsson.com</w:t>
              </w:r>
            </w:hyperlink>
          </w:p>
          <w:p w14:paraId="6AAEA6B2" w14:textId="2123BEAE" w:rsidR="005954D1" w:rsidRPr="00E77C1E" w:rsidRDefault="005954D1" w:rsidP="001A78D0">
            <w:pPr>
              <w:pStyle w:val="a0"/>
              <w:rPr>
                <w:lang w:val="sv-SE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a0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582187" w:rsidP="001A78D0">
            <w:pPr>
              <w:pStyle w:val="a0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afa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a0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a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582187" w:rsidP="001A78D0">
            <w:pPr>
              <w:pStyle w:val="a0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afa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Pr="00E77C1E" w:rsidRDefault="00826BB5" w:rsidP="001A78D0">
            <w:pPr>
              <w:pStyle w:val="a0"/>
              <w:rPr>
                <w:lang w:val="sv-SE"/>
              </w:rPr>
            </w:pPr>
            <w:r w:rsidRPr="00E77C1E">
              <w:rPr>
                <w:lang w:val="sv-SE"/>
              </w:rPr>
              <w:lastRenderedPageBreak/>
              <w:t>Henrik Enbuske</w:t>
            </w:r>
          </w:p>
          <w:p w14:paraId="716A8613" w14:textId="73E0AD7B" w:rsidR="00CA112D" w:rsidRPr="00E77C1E" w:rsidRDefault="00582187" w:rsidP="001A78D0">
            <w:pPr>
              <w:pStyle w:val="a0"/>
              <w:rPr>
                <w:lang w:val="sv-SE"/>
              </w:rPr>
            </w:pPr>
            <w:hyperlink r:id="rId18" w:history="1">
              <w:r w:rsidR="00CA112D" w:rsidRPr="00E77C1E">
                <w:rPr>
                  <w:rStyle w:val="afa"/>
                  <w:lang w:val="sv-SE" w:eastAsia="en-GB"/>
                </w:rPr>
                <w:t>Henrik.enbuske@ericsson.com</w:t>
              </w:r>
            </w:hyperlink>
          </w:p>
          <w:p w14:paraId="6BA659C2" w14:textId="1A110FD9" w:rsidR="00CA112D" w:rsidRPr="00E77C1E" w:rsidRDefault="00CA112D" w:rsidP="001A78D0">
            <w:pPr>
              <w:pStyle w:val="a0"/>
              <w:rPr>
                <w:lang w:val="sv-SE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582187" w:rsidP="00DA5A2D">
            <w:pPr>
              <w:pStyle w:val="a0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afa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) (as long as Captain Shi, Cong 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Pr="00E77C1E" w:rsidRDefault="00E92048" w:rsidP="001A78D0">
            <w:pPr>
              <w:pStyle w:val="a0"/>
              <w:rPr>
                <w:rFonts w:eastAsiaTheme="minorEastAsia"/>
                <w:lang w:val="fr-CA" w:eastAsia="zh-CN"/>
              </w:rPr>
            </w:pPr>
            <w:r w:rsidRPr="00E77C1E">
              <w:rPr>
                <w:rFonts w:hint="eastAsia"/>
                <w:lang w:val="fr-CA"/>
              </w:rPr>
              <w:t>Congchi Zhang</w:t>
            </w:r>
          </w:p>
          <w:p w14:paraId="1D1B3967" w14:textId="7BF34063" w:rsidR="00E92048" w:rsidRPr="00E77C1E" w:rsidRDefault="00E92048" w:rsidP="001A78D0">
            <w:pPr>
              <w:pStyle w:val="a0"/>
              <w:rPr>
                <w:rFonts w:eastAsiaTheme="minorEastAsia"/>
                <w:u w:val="single"/>
                <w:lang w:val="fr-CA" w:eastAsia="zh-CN"/>
              </w:rPr>
            </w:pPr>
            <w:r w:rsidRPr="00E77C1E">
              <w:rPr>
                <w:rFonts w:eastAsiaTheme="minorEastAsia"/>
                <w:lang w:val="fr-CA" w:eastAsia="zh-CN"/>
              </w:rPr>
              <w:t>Z</w:t>
            </w:r>
            <w:r w:rsidRPr="00E77C1E">
              <w:rPr>
                <w:rFonts w:eastAsiaTheme="minorEastAsia" w:hint="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a0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582187" w:rsidP="001A78D0">
            <w:pPr>
              <w:pStyle w:val="a0"/>
              <w:rPr>
                <w:rFonts w:eastAsia="Malgun Gothic"/>
                <w:lang w:val="en-US" w:eastAsia="ko-KR"/>
              </w:rPr>
            </w:pPr>
            <w:hyperlink r:id="rId20" w:history="1">
              <w:r w:rsidR="00207068" w:rsidRPr="00AC7688">
                <w:rPr>
                  <w:rStyle w:val="afa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e), but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</w:t>
            </w:r>
            <w:r>
              <w:rPr>
                <w:rFonts w:eastAsia="Malgun Gothic"/>
                <w:lang w:val="en-US" w:eastAsia="ko-KR"/>
              </w:rPr>
              <w:lastRenderedPageBreak/>
              <w:t xml:space="preserve">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Sunday, but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4FF86B5D" w14:textId="77777777" w:rsidR="001A78D0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 w14:textId="34D58090" w:rsidR="00E77C1E" w:rsidRDefault="00582187" w:rsidP="001A78D0">
            <w:pPr>
              <w:pStyle w:val="a0"/>
              <w:rPr>
                <w:rFonts w:eastAsia="Malgun Gothic"/>
                <w:lang w:val="en-US" w:eastAsia="ko-KR"/>
              </w:rPr>
            </w:pPr>
            <w:hyperlink r:id="rId21" w:history="1">
              <w:r w:rsidR="00E77C1E" w:rsidRPr="008C348C">
                <w:rPr>
                  <w:rStyle w:val="afa"/>
                  <w:rFonts w:eastAsia="Malgun Gothic"/>
                  <w:lang w:eastAsia="ko-KR"/>
                </w:rPr>
                <w:t>ghyslain.pelletier@interdigital.com</w:t>
              </w:r>
            </w:hyperlink>
          </w:p>
          <w:p w14:paraId="071EFEF7" w14:textId="2C935BED" w:rsidR="00E77C1E" w:rsidRPr="004841CB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 w14:textId="77777777" w:rsidR="001A78D0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 w14:textId="63D5F4F3" w:rsidR="00E77C1E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 w14:textId="2870CDD5" w:rsidR="00E77C1E" w:rsidRPr="004841CB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</w:t>
            </w:r>
            <w:r w:rsidR="00B77998">
              <w:rPr>
                <w:rFonts w:eastAsia="Malgun Gothic"/>
                <w:lang w:val="en-US" w:eastAsia="ko-KR"/>
              </w:rPr>
              <w:t xml:space="preserve"> level</w:t>
            </w:r>
            <w:r>
              <w:rPr>
                <w:rFonts w:eastAsia="Malgun Gothic"/>
                <w:lang w:val="en-US" w:eastAsia="ko-KR"/>
              </w:rPr>
              <w:t xml:space="preserve"> and later university level (women team in Sweden)</w:t>
            </w:r>
          </w:p>
        </w:tc>
        <w:tc>
          <w:tcPr>
            <w:tcW w:w="3231" w:type="dxa"/>
          </w:tcPr>
          <w:p w14:paraId="309229AF" w14:textId="77777777" w:rsidR="001A78D0" w:rsidRDefault="00E77C1E" w:rsidP="00E77C1E">
            <w:pPr>
              <w:pStyle w:val="a0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 w14:textId="687EE705" w:rsidR="00E77C1E" w:rsidRDefault="00E77C1E" w:rsidP="00E77C1E">
            <w:pPr>
              <w:pStyle w:val="a0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 w14:textId="433E99BF" w:rsidR="00E77C1E" w:rsidRPr="004841CB" w:rsidRDefault="00E77C1E" w:rsidP="00E77C1E">
            <w:pPr>
              <w:pStyle w:val="a0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 w14:textId="77777777" w:rsidR="00E77C1E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 w14:textId="77777777" w:rsidR="001A78D0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 w14:textId="274175A7" w:rsidR="00E77C1E" w:rsidRPr="004841CB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 w14:textId="77777777" w:rsidR="001A78D0" w:rsidRDefault="00E77C1E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</w:t>
            </w:r>
            <w:r w:rsidR="00C81C6A">
              <w:rPr>
                <w:rFonts w:eastAsia="Malgun Gothic"/>
                <w:lang w:val="en-US" w:eastAsia="ko-KR"/>
              </w:rPr>
              <w:t>.</w:t>
            </w:r>
          </w:p>
          <w:p w14:paraId="399CB63E" w14:textId="150E49C9" w:rsidR="00C81C6A" w:rsidRPr="004841CB" w:rsidRDefault="00C81C6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70025320" w:rsidR="001A78D0" w:rsidRPr="004841CB" w:rsidRDefault="0009146D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Jedrzej Stanczak (jedrzej.stanczak@nokia.com)</w:t>
            </w:r>
          </w:p>
        </w:tc>
        <w:tc>
          <w:tcPr>
            <w:tcW w:w="3231" w:type="dxa"/>
          </w:tcPr>
          <w:p w14:paraId="633D1E79" w14:textId="15858C5C" w:rsidR="001A78D0" w:rsidRPr="004841CB" w:rsidRDefault="0009146D" w:rsidP="0009146D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Used to play a lot in the past (15-20 years ago), now not anymore. But similarly to Samuli, I was at the Bulls game in Chicago, so I have a lot of up-to-date knowledge about professional basketball.</w:t>
            </w:r>
          </w:p>
        </w:tc>
        <w:tc>
          <w:tcPr>
            <w:tcW w:w="3231" w:type="dxa"/>
          </w:tcPr>
          <w:p w14:paraId="3AC70430" w14:textId="24327493" w:rsidR="001A78D0" w:rsidRPr="004841CB" w:rsidRDefault="0009146D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d, maybe e</w:t>
            </w:r>
          </w:p>
        </w:tc>
        <w:tc>
          <w:tcPr>
            <w:tcW w:w="3231" w:type="dxa"/>
          </w:tcPr>
          <w:p w14:paraId="7FF8856B" w14:textId="127B8E68" w:rsidR="001A78D0" w:rsidRPr="004841CB" w:rsidRDefault="0009146D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753CCC10" w14:textId="3A759349" w:rsidR="001A78D0" w:rsidRPr="004841CB" w:rsidRDefault="0009146D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unday (late) evening or (preferably) some other day during the week.</w:t>
            </w: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314E136F" w14:textId="77777777" w:rsidR="001A78D0" w:rsidRDefault="007219CA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uan Gao</w:t>
            </w:r>
          </w:p>
          <w:p w14:paraId="1D4B37BF" w14:textId="60C289BD" w:rsidR="007219CA" w:rsidRPr="007219CA" w:rsidRDefault="007219CA" w:rsidP="001A78D0">
            <w:pPr>
              <w:pStyle w:val="a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gao.yuan66@zte.com.cn)</w:t>
            </w:r>
          </w:p>
        </w:tc>
        <w:tc>
          <w:tcPr>
            <w:tcW w:w="3231" w:type="dxa"/>
          </w:tcPr>
          <w:p w14:paraId="69A64CF6" w14:textId="47C4C413" w:rsidR="001A78D0" w:rsidRPr="00522156" w:rsidRDefault="00522156" w:rsidP="00522156">
            <w:pPr>
              <w:pStyle w:val="a0"/>
              <w:rPr>
                <w:rFonts w:hint="eastAsia"/>
              </w:rPr>
            </w:pPr>
            <w:r>
              <w:t>c) I played in High school but not any more after that.</w:t>
            </w:r>
          </w:p>
        </w:tc>
        <w:tc>
          <w:tcPr>
            <w:tcW w:w="3231" w:type="dxa"/>
          </w:tcPr>
          <w:p w14:paraId="2BE36A83" w14:textId="0584EFBC" w:rsidR="001A78D0" w:rsidRPr="004841CB" w:rsidRDefault="00A70F80" w:rsidP="00A70F8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b)</w:t>
            </w:r>
            <w:r>
              <w:rPr>
                <w:rFonts w:eastAsia="Malgun Gothic"/>
                <w:lang w:val="en-US" w:eastAsia="ko-KR"/>
              </w:rPr>
              <w:tab/>
              <w:t>Shooting guard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r w:rsidRPr="00A70F80">
              <w:rPr>
                <w:rFonts w:eastAsia="Malgun Gothic"/>
                <w:lang w:val="en-US" w:eastAsia="ko-KR"/>
              </w:rPr>
              <w:t>d)</w:t>
            </w:r>
            <w:r w:rsidRPr="00A70F80">
              <w:rPr>
                <w:rFonts w:eastAsia="Malgun Gothic"/>
                <w:lang w:val="en-US" w:eastAsia="ko-KR"/>
              </w:rPr>
              <w:tab/>
              <w:t>Power forward</w:t>
            </w:r>
          </w:p>
        </w:tc>
        <w:tc>
          <w:tcPr>
            <w:tcW w:w="3231" w:type="dxa"/>
          </w:tcPr>
          <w:p w14:paraId="4E79E1B4" w14:textId="55613782" w:rsidR="001A78D0" w:rsidRPr="00092EA0" w:rsidRDefault="00092EA0" w:rsidP="001A78D0">
            <w:pPr>
              <w:pStyle w:val="a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8</w:t>
            </w:r>
            <w:r>
              <w:rPr>
                <w:rFonts w:eastAsiaTheme="minorEastAsia"/>
                <w:lang w:val="en-US" w:eastAsia="zh-CN"/>
              </w:rPr>
              <w:t>8</w:t>
            </w:r>
          </w:p>
        </w:tc>
        <w:tc>
          <w:tcPr>
            <w:tcW w:w="3231" w:type="dxa"/>
          </w:tcPr>
          <w:p w14:paraId="23083CBC" w14:textId="77777777" w:rsidR="001A78D0" w:rsidRDefault="00092EA0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  <w:p w14:paraId="5D4F778B" w14:textId="422585C9" w:rsidR="00092EA0" w:rsidRPr="00092EA0" w:rsidRDefault="00092EA0" w:rsidP="001A78D0">
            <w:pPr>
              <w:pStyle w:val="a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nday or some other day during the week</w:t>
            </w:r>
            <w:bookmarkStart w:id="9" w:name="_GoBack"/>
            <w:bookmarkEnd w:id="9"/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afd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E11C02" w14:textId="77777777" w:rsidR="00582187" w:rsidRDefault="00582187">
      <w:pPr>
        <w:spacing w:line="240" w:lineRule="auto"/>
      </w:pPr>
      <w:r>
        <w:separator/>
      </w:r>
    </w:p>
  </w:endnote>
  <w:endnote w:type="continuationSeparator" w:id="0">
    <w:p w14:paraId="30777EB3" w14:textId="77777777" w:rsidR="00582187" w:rsidRDefault="005821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5CA3E4" w14:textId="77777777" w:rsidR="006F617B" w:rsidRDefault="00276E65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separate"/>
    </w:r>
    <w:r>
      <w:rPr>
        <w:rStyle w:val="af7"/>
      </w:rPr>
      <w:t>1</w:t>
    </w:r>
    <w:r>
      <w:rPr>
        <w:rStyle w:val="af7"/>
      </w:rPr>
      <w:fldChar w:fldCharType="end"/>
    </w:r>
  </w:p>
  <w:p w14:paraId="7D081D9E" w14:textId="77777777" w:rsidR="006F617B" w:rsidRDefault="006F617B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C4483E" w14:textId="77777777" w:rsidR="006F617B" w:rsidRDefault="006F617B">
    <w:pPr>
      <w:pStyle w:val="ad"/>
      <w:ind w:right="360"/>
      <w:jc w:val="both"/>
      <w:rPr>
        <w:rFonts w:ascii="宋体" w:hAnsi="宋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6E85D" w14:textId="77777777" w:rsidR="002B2313" w:rsidRDefault="002B2313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D85D5" w14:textId="77777777" w:rsidR="00582187" w:rsidRDefault="00582187">
      <w:pPr>
        <w:spacing w:after="0"/>
      </w:pPr>
      <w:r>
        <w:separator/>
      </w:r>
    </w:p>
  </w:footnote>
  <w:footnote w:type="continuationSeparator" w:id="0">
    <w:p w14:paraId="598222A2" w14:textId="77777777" w:rsidR="00582187" w:rsidRDefault="005821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00AA0" w14:textId="77777777" w:rsidR="002B2313" w:rsidRDefault="002B2313">
    <w:pPr>
      <w:pStyle w:val="a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421E7B" w14:textId="77777777" w:rsidR="002B2313" w:rsidRDefault="002B2313">
    <w:pPr>
      <w:pStyle w:val="a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2776F1" w14:textId="77777777" w:rsidR="002B2313" w:rsidRDefault="002B2313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ED69DA"/>
    <w:multiLevelType w:val="hybridMultilevel"/>
    <w:tmpl w:val="39A6FD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7"/>
  </w:num>
  <w:num w:numId="5">
    <w:abstractNumId w:val="3"/>
  </w:num>
  <w:num w:numId="6">
    <w:abstractNumId w:val="14"/>
  </w:num>
  <w:num w:numId="7">
    <w:abstractNumId w:val="13"/>
  </w:num>
  <w:num w:numId="8">
    <w:abstractNumId w:val="4"/>
  </w:num>
  <w:num w:numId="9">
    <w:abstractNumId w:val="8"/>
  </w:num>
  <w:num w:numId="10">
    <w:abstractNumId w:val="1"/>
  </w:num>
  <w:num w:numId="11">
    <w:abstractNumId w:val="9"/>
  </w:num>
  <w:num w:numId="12">
    <w:abstractNumId w:val="5"/>
  </w:num>
  <w:num w:numId="13">
    <w:abstractNumId w:val="1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46D"/>
    <w:rsid w:val="000915A4"/>
    <w:rsid w:val="0009278C"/>
    <w:rsid w:val="00092908"/>
    <w:rsid w:val="00092939"/>
    <w:rsid w:val="00092EA0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156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2187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19C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E28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5DC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0F80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0128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5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6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6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7">
    <w:name w:val="caption"/>
    <w:basedOn w:val="a"/>
    <w:next w:val="a"/>
    <w:link w:val="Char0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8">
    <w:name w:val="Document Map"/>
    <w:basedOn w:val="a"/>
    <w:link w:val="Char1"/>
    <w:unhideWhenUsed/>
    <w:qFormat/>
    <w:rPr>
      <w:rFonts w:ascii="宋体"/>
      <w:sz w:val="18"/>
      <w:szCs w:val="18"/>
    </w:rPr>
  </w:style>
  <w:style w:type="paragraph" w:styleId="a9">
    <w:name w:val="annotation text"/>
    <w:basedOn w:val="a"/>
    <w:link w:val="Char10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2">
    <w:name w:val="List 2"/>
    <w:basedOn w:val="a5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2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3"/>
    <w:qFormat/>
    <w:pPr>
      <w:snapToGrid w:val="0"/>
      <w:jc w:val="left"/>
    </w:pPr>
  </w:style>
  <w:style w:type="paragraph" w:styleId="ac">
    <w:name w:val="Balloon Text"/>
    <w:basedOn w:val="a"/>
    <w:link w:val="Char4"/>
    <w:unhideWhenUsed/>
    <w:qFormat/>
    <w:rPr>
      <w:sz w:val="18"/>
      <w:szCs w:val="18"/>
    </w:rPr>
  </w:style>
  <w:style w:type="paragraph" w:styleId="ad">
    <w:name w:val="footer"/>
    <w:basedOn w:val="a"/>
    <w:link w:val="Char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1">
    <w:name w:val="footnote text"/>
    <w:basedOn w:val="a"/>
    <w:link w:val="Char7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9"/>
    <w:next w:val="a9"/>
    <w:link w:val="Char8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2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endnote reference"/>
    <w:basedOn w:val="a1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qFormat/>
    <w:rPr>
      <w:color w:val="800080"/>
      <w:u w:val="single"/>
    </w:rPr>
  </w:style>
  <w:style w:type="character" w:styleId="af9">
    <w:name w:val="Emphasis"/>
    <w:uiPriority w:val="20"/>
    <w:qFormat/>
    <w:rPr>
      <w:i/>
      <w:iCs/>
    </w:rPr>
  </w:style>
  <w:style w:type="character" w:styleId="afa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1"/>
    <w:qFormat/>
    <w:rPr>
      <w:vertAlign w:val="superscript"/>
    </w:rPr>
  </w:style>
  <w:style w:type="character" w:customStyle="1" w:styleId="Char4">
    <w:name w:val="批注框文本 Char"/>
    <w:basedOn w:val="a1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9"/>
    <w:uiPriority w:val="34"/>
    <w:unhideWhenUsed/>
    <w:qFormat/>
    <w:pPr>
      <w:ind w:firstLineChars="200" w:firstLine="420"/>
    </w:pPr>
  </w:style>
  <w:style w:type="character" w:customStyle="1" w:styleId="Char1">
    <w:name w:val="文档结构图 Char"/>
    <w:basedOn w:val="a1"/>
    <w:link w:val="a8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1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1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1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1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0">
    <w:name w:val="题注 Char"/>
    <w:link w:val="a7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Char8">
    <w:name w:val="批注主题 Char"/>
    <w:basedOn w:val="Chara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a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5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5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2">
    <w:name w:val="纯文本 Char"/>
    <w:basedOn w:val="a1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">
    <w:name w:val="正文文本 Char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6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7">
    <w:name w:val="脚注文本 Char"/>
    <w:basedOn w:val="a1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Char10">
    <w:name w:val="批注文字 Char1"/>
    <w:basedOn w:val="a1"/>
    <w:link w:val="a9"/>
    <w:semiHidden/>
    <w:qFormat/>
    <w:rPr>
      <w:kern w:val="2"/>
      <w:sz w:val="21"/>
      <w:szCs w:val="24"/>
    </w:rPr>
  </w:style>
  <w:style w:type="character" w:customStyle="1" w:styleId="Char12">
    <w:name w:val="批注主题 Char1"/>
    <w:basedOn w:val="Char10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3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Char3">
    <w:name w:val="尾注文本 Char"/>
    <w:basedOn w:val="a1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9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5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rsid w:val="004841CB"/>
    <w:rPr>
      <w:color w:val="605E5C"/>
      <w:shd w:val="clear" w:color="auto" w:fill="E1DFDD"/>
    </w:rPr>
  </w:style>
  <w:style w:type="character" w:customStyle="1" w:styleId="UnresolvedMention">
    <w:name w:val="Unresolved Mention"/>
    <w:basedOn w:val="a1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ghyslain.pelletier@interdigit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10EBE-9B34-4FA8-B906-293EA7C63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493</Words>
  <Characters>8515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ZTE-Yuan</cp:lastModifiedBy>
  <cp:revision>6</cp:revision>
  <cp:lastPrinted>2113-01-01T00:00:00Z</cp:lastPrinted>
  <dcterms:created xsi:type="dcterms:W3CDTF">2024-10-30T16:41:00Z</dcterms:created>
  <dcterms:modified xsi:type="dcterms:W3CDTF">2024-10-3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